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测分析</w:t>
      </w:r>
      <w:r w:rsidR="00061F81" w:rsidRPr="00B85375">
        <w:rPr>
          <w:rFonts w:hint="eastAsia"/>
          <w:sz w:val="24"/>
        </w:rPr>
        <w:t>流程</w:t>
      </w:r>
      <w:r w:rsidR="00FE3326">
        <w:rPr>
          <w:rFonts w:hint="eastAsia"/>
          <w:sz w:val="24"/>
        </w:rPr>
        <w:t>可靠性</w:t>
      </w:r>
      <w:r w:rsidR="00061F81" w:rsidRPr="00B85375">
        <w:rPr>
          <w:rFonts w:hint="eastAsia"/>
          <w:sz w:val="24"/>
        </w:rPr>
        <w:t>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5E215D" w:rsidP="00455F3B">
      <w:pPr>
        <w:ind w:left="360"/>
      </w:pPr>
      <w:r>
        <w:rPr>
          <w:rFonts w:hint="eastAsia"/>
        </w:rPr>
        <w:t>下载网上（NCBI）数据库中的参考序列，</w:t>
      </w:r>
      <w:r w:rsidR="00007520">
        <w:rPr>
          <w:rFonts w:hint="eastAsia"/>
        </w:rPr>
        <w:t>模拟出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</w:t>
      </w:r>
      <w:r w:rsidR="00F66C62">
        <w:rPr>
          <w:rFonts w:hint="eastAsia"/>
        </w:rPr>
        <w:t>），</w:t>
      </w:r>
      <w:r w:rsidR="00007520">
        <w:rPr>
          <w:rFonts w:hint="eastAsia"/>
        </w:rPr>
        <w:t>非结核分枝杆菌（</w:t>
      </w:r>
      <w:r w:rsidR="00EC7D52" w:rsidRPr="00EC7D52">
        <w:t>Nontuberculosis mycobacteria, NTM</w:t>
      </w:r>
      <w:r w:rsidR="00007520">
        <w:rPr>
          <w:rFonts w:hint="eastAsia"/>
        </w:rPr>
        <w:t>）</w:t>
      </w:r>
      <w:r w:rsidR="00F66C62">
        <w:rPr>
          <w:rFonts w:hint="eastAsia"/>
        </w:rPr>
        <w:t>和其他细菌或病毒</w:t>
      </w:r>
      <w:r w:rsidR="00455F3B"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 w:rsidR="00455F3B"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8A64EF" w:rsidRDefault="00061F81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B000BB">
        <w:rPr>
          <w:rFonts w:hint="eastAsia"/>
        </w:rPr>
        <w:t>样本</w:t>
      </w:r>
      <w:r w:rsidR="00171E57">
        <w:rPr>
          <w:rFonts w:hint="eastAsia"/>
        </w:rPr>
        <w:t>的错误率为</w:t>
      </w:r>
      <w:r w:rsidR="00C006AC">
        <w:rPr>
          <w:rFonts w:hint="eastAsia"/>
        </w:rPr>
        <w:t>10%</w:t>
      </w:r>
      <w:r w:rsidR="000D6532">
        <w:rPr>
          <w:rFonts w:hint="eastAsia"/>
        </w:rPr>
        <w:t>，</w:t>
      </w:r>
      <w:r w:rsidR="00CA00DD">
        <w:t>B</w:t>
      </w:r>
      <w:r w:rsidR="000D6532">
        <w:rPr>
          <w:rFonts w:hint="eastAsia"/>
        </w:rPr>
        <w:t>GISEQ-50平台数据为SE50，</w:t>
      </w:r>
      <w:r w:rsidR="00B000BB">
        <w:rPr>
          <w:rFonts w:hint="eastAsia"/>
        </w:rPr>
        <w:t>样本错误率</w:t>
      </w:r>
      <w:r w:rsidR="008A64EF">
        <w:rPr>
          <w:rFonts w:hint="eastAsia"/>
        </w:rPr>
        <w:t>为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</w:t>
      </w:r>
      <w:r w:rsidR="005E215D">
        <w:rPr>
          <w:rFonts w:hint="eastAsia"/>
        </w:rPr>
        <w:t>，再根据如下条件按比例混合。</w:t>
      </w:r>
    </w:p>
    <w:p w:rsidR="008A64EF" w:rsidRDefault="00B92F88" w:rsidP="008A64E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</w:t>
      </w:r>
      <w:r w:rsidR="00C66CF4">
        <w:rPr>
          <w:rFonts w:hint="eastAsia"/>
        </w:rPr>
        <w:t>173</w:t>
      </w:r>
      <w:r w:rsidR="00EC7D52">
        <w:rPr>
          <w:rFonts w:hint="eastAsia"/>
        </w:rPr>
        <w:t>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</w:t>
      </w:r>
      <w:r w:rsidR="008A64EF">
        <w:rPr>
          <w:rFonts w:hint="eastAsia"/>
        </w:rPr>
        <w:t>17</w:t>
      </w:r>
      <w:r w:rsidR="00EC7D52">
        <w:rPr>
          <w:rFonts w:hint="eastAsia"/>
        </w:rPr>
        <w:t>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</w:t>
      </w:r>
      <w:r w:rsidR="005E215D">
        <w:rPr>
          <w:rFonts w:hint="eastAsia"/>
        </w:rPr>
        <w:t>三</w:t>
      </w:r>
      <w:r w:rsidR="00171E57">
        <w:rPr>
          <w:rFonts w:hint="eastAsia"/>
        </w:rPr>
        <w:t>大</w:t>
      </w:r>
      <w:r>
        <w:rPr>
          <w:rFonts w:hint="eastAsia"/>
        </w:rPr>
        <w:t>类，</w:t>
      </w:r>
      <w:r w:rsidR="008A64EF">
        <w:rPr>
          <w:rFonts w:hint="eastAsia"/>
        </w:rPr>
        <w:t>MTB</w:t>
      </w:r>
      <w:r w:rsidR="006A6D3F">
        <w:rPr>
          <w:rFonts w:hint="eastAsia"/>
        </w:rPr>
        <w:t>样本与</w:t>
      </w:r>
      <w:r w:rsidR="008A64EF">
        <w:rPr>
          <w:rFonts w:hint="eastAsia"/>
        </w:rPr>
        <w:t>NTM</w:t>
      </w:r>
      <w:r w:rsidR="009E13F0">
        <w:rPr>
          <w:rFonts w:hint="eastAsia"/>
        </w:rPr>
        <w:t>样本见附录一及附录二，混合样本方案如下：</w:t>
      </w:r>
    </w:p>
    <w:tbl>
      <w:tblPr>
        <w:tblW w:w="5300" w:type="dxa"/>
        <w:tblInd w:w="1500" w:type="dxa"/>
        <w:tblLook w:val="04A0" w:firstRow="1" w:lastRow="0" w:firstColumn="1" w:lastColumn="0" w:noHBand="0" w:noVBand="1"/>
      </w:tblPr>
      <w:tblGrid>
        <w:gridCol w:w="1815"/>
        <w:gridCol w:w="1721"/>
        <w:gridCol w:w="1764"/>
      </w:tblGrid>
      <w:tr w:rsidR="008A64EF" w:rsidRPr="008A64EF" w:rsidTr="00F66C62">
        <w:trPr>
          <w:trHeight w:val="285"/>
        </w:trPr>
        <w:tc>
          <w:tcPr>
            <w:tcW w:w="5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混合样本</w:t>
            </w:r>
          </w:p>
        </w:tc>
      </w:tr>
      <w:tr w:rsidR="008A64E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TM_5 reads(%)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  <w:tc>
          <w:tcPr>
            <w:tcW w:w="17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5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6A6D3F" w:rsidRPr="008A64EF" w:rsidTr="00F66C62">
        <w:trPr>
          <w:trHeight w:val="285"/>
        </w:trPr>
        <w:tc>
          <w:tcPr>
            <w:tcW w:w="1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：NTM_5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</w:t>
            </w:r>
          </w:p>
        </w:tc>
        <w:tc>
          <w:tcPr>
            <w:tcW w:w="17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A6D3F" w:rsidRPr="008A64EF" w:rsidRDefault="006A6D3F" w:rsidP="006A6D3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</w:tbl>
    <w:p w:rsidR="006A6D3F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交叉反应测试：</w:t>
      </w:r>
      <w:r w:rsidR="002771EF">
        <w:rPr>
          <w:rFonts w:hint="eastAsia"/>
        </w:rPr>
        <w:t>使用</w:t>
      </w:r>
      <w:r w:rsidR="00D61A9A">
        <w:t>交叉反应的</w:t>
      </w:r>
      <w:r w:rsidR="00567833">
        <w:rPr>
          <w:rFonts w:hint="eastAsia"/>
        </w:rPr>
        <w:t>病原菌样品</w:t>
      </w:r>
      <w:r w:rsidRPr="006A6D3F">
        <w:t>，按10:90的比例分别与上述纯菌样品，</w:t>
      </w:r>
      <w:r w:rsidRPr="006A6D3F">
        <w:lastRenderedPageBreak/>
        <w:t>混合感染样品再次混合，进行鉴定分析</w:t>
      </w:r>
      <w:r>
        <w:rPr>
          <w:rFonts w:hint="eastAsia"/>
        </w:rPr>
        <w:t>。</w:t>
      </w:r>
      <w:r w:rsidR="00F66C62">
        <w:rPr>
          <w:rFonts w:hint="eastAsia"/>
        </w:rPr>
        <w:t>病原菌样本见附录三。混合</w:t>
      </w:r>
      <w:r w:rsidR="00567833">
        <w:rPr>
          <w:rFonts w:hint="eastAsia"/>
        </w:rPr>
        <w:t>方案如下：</w:t>
      </w:r>
    </w:p>
    <w:tbl>
      <w:tblPr>
        <w:tblW w:w="5360" w:type="dxa"/>
        <w:tblInd w:w="1463" w:type="dxa"/>
        <w:tblLook w:val="04A0" w:firstRow="1" w:lastRow="0" w:firstColumn="1" w:lastColumn="0" w:noHBand="0" w:noVBand="1"/>
      </w:tblPr>
      <w:tblGrid>
        <w:gridCol w:w="1868"/>
        <w:gridCol w:w="1448"/>
        <w:gridCol w:w="2044"/>
      </w:tblGrid>
      <w:tr w:rsidR="00567833" w:rsidRPr="00567833" w:rsidTr="00F66C62">
        <w:trPr>
          <w:trHeight w:val="285"/>
        </w:trPr>
        <w:tc>
          <w:tcPr>
            <w:tcW w:w="53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交叉反应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样本混合方案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 *reads(%)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TB_5 reads(%)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2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3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4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5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6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7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8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9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  <w:tr w:rsidR="00567833" w:rsidRPr="00567833" w:rsidTr="00F66C62">
        <w:trPr>
          <w:trHeight w:val="285"/>
        </w:trPr>
        <w:tc>
          <w:tcPr>
            <w:tcW w:w="18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10：MTB_5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20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righ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0</w:t>
            </w:r>
          </w:p>
        </w:tc>
      </w:tr>
    </w:tbl>
    <w:p w:rsidR="00567833" w:rsidRDefault="00567833" w:rsidP="00567833"/>
    <w:p w:rsidR="00455F3B" w:rsidRDefault="006A6D3F" w:rsidP="006A6D3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得到两个平台下的模拟样本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uniq</w:t>
      </w:r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</w:t>
      </w:r>
      <w:r w:rsidR="00B14800">
        <w:rPr>
          <w:rFonts w:hint="eastAsia"/>
        </w:rPr>
        <w:t>敏感性(</w:t>
      </w:r>
      <w:r w:rsidR="00B14800">
        <w:t>S</w:t>
      </w:r>
      <w:r w:rsidR="00B14800">
        <w:rPr>
          <w:rFonts w:hint="eastAsia"/>
        </w:rPr>
        <w:t>n</w:t>
      </w:r>
      <w:r w:rsidR="00B14800">
        <w:t>)</w:t>
      </w:r>
      <w:r w:rsidR="00B14800">
        <w:rPr>
          <w:rFonts w:hint="eastAsia"/>
        </w:rPr>
        <w:t>、特异性(</w:t>
      </w:r>
      <w:r w:rsidR="00B14800">
        <w:t>S</w:t>
      </w:r>
      <w:r w:rsidR="00B14800">
        <w:rPr>
          <w:rFonts w:hint="eastAsia"/>
        </w:rPr>
        <w:t>p</w:t>
      </w:r>
      <w:r w:rsidR="00B14800">
        <w:t>)</w:t>
      </w:r>
      <w:r w:rsidR="00B14800">
        <w:rPr>
          <w:rFonts w:hint="eastAsia"/>
        </w:rPr>
        <w:t>、准确性（Acc）和马修斯相关系数(</w:t>
      </w:r>
      <w:r w:rsidR="00B14800">
        <w:t>MCC)</w:t>
      </w:r>
      <w:r w:rsidR="00B14800">
        <w:rPr>
          <w:rFonts w:hint="eastAsia"/>
        </w:rPr>
        <w:t>,统计方式见下方计算公式。</w:t>
      </w:r>
    </w:p>
    <w:p w:rsidR="00CA00DD" w:rsidRPr="00CA00DD" w:rsidRDefault="00CA00DD" w:rsidP="00CA00DD">
      <w:r>
        <w:rPr>
          <w:noProof/>
        </w:rPr>
        <w:drawing>
          <wp:inline distT="0" distB="0" distL="0" distR="0" wp14:anchorId="45751C32" wp14:editId="2B470770">
            <wp:extent cx="5274310" cy="20662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D3F" w:rsidRDefault="006A6D3F" w:rsidP="006A6D3F">
      <w:r>
        <w:rPr>
          <w:rFonts w:hint="eastAsia"/>
        </w:rPr>
        <w:t>将</w:t>
      </w:r>
      <w:r>
        <w:t>检测结果</w:t>
      </w:r>
      <w:r>
        <w:rPr>
          <w:rFonts w:hint="eastAsia"/>
        </w:rPr>
        <w:t>绘制</w:t>
      </w:r>
      <w:r>
        <w:t>ROC曲线，选择检测灵敏度和特异性最佳的cutoff值；</w:t>
      </w:r>
    </w:p>
    <w:p w:rsidR="00C006AC" w:rsidRDefault="006A6D3F" w:rsidP="006A6D3F">
      <w:r>
        <w:rPr>
          <w:rFonts w:hint="eastAsia"/>
        </w:rPr>
        <w:t>将交叉反应样品与纯菌样品和混合感染样品的结果进行比较，确定干扰菌种的影响，要求鉴定结果一致；</w:t>
      </w:r>
    </w:p>
    <w:p w:rsidR="006A6D3F" w:rsidRDefault="006A6D3F" w:rsidP="006A6D3F"/>
    <w:p w:rsidR="006A6D3F" w:rsidRPr="005E215D" w:rsidRDefault="005E215D" w:rsidP="006A6D3F">
      <w:pPr>
        <w:rPr>
          <w:rFonts w:hint="eastAsia"/>
          <w:b/>
          <w:sz w:val="22"/>
        </w:rPr>
      </w:pPr>
      <w:r w:rsidRPr="005E215D">
        <w:rPr>
          <w:rFonts w:hint="eastAsia"/>
          <w:b/>
          <w:sz w:val="22"/>
        </w:rPr>
        <w:t>六、结果</w:t>
      </w:r>
    </w:p>
    <w:p w:rsidR="006A6D3F" w:rsidRDefault="005F48E3" w:rsidP="006A6D3F">
      <w:r>
        <w:rPr>
          <w:rFonts w:hint="eastAsia"/>
        </w:rPr>
        <w:t>样本测试结果</w:t>
      </w:r>
    </w:p>
    <w:p w:rsidR="005E215D" w:rsidRDefault="00C66CF4" w:rsidP="006A6D3F">
      <w:r>
        <w:rPr>
          <w:rFonts w:hint="eastAsia"/>
        </w:rPr>
        <w:t>纯TB</w:t>
      </w:r>
      <w:r w:rsidR="00602B46">
        <w:rPr>
          <w:rFonts w:hint="eastAsia"/>
        </w:rPr>
        <w:t>与NTM</w:t>
      </w:r>
      <w:r>
        <w:rPr>
          <w:rFonts w:hint="eastAsia"/>
        </w:rPr>
        <w:t>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C66CF4" w:rsidTr="00C66CF4">
        <w:tc>
          <w:tcPr>
            <w:tcW w:w="1382" w:type="dxa"/>
          </w:tcPr>
          <w:p w:rsidR="00C66CF4" w:rsidRDefault="00C66CF4" w:rsidP="006A6D3F"/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不合格样本（&lt;95%）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合格率（%）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S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32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TB（P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3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89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  <w:tr w:rsidR="00C66CF4" w:rsidTr="00C66CF4">
        <w:tc>
          <w:tcPr>
            <w:tcW w:w="1382" w:type="dxa"/>
          </w:tcPr>
          <w:p w:rsidR="00C66CF4" w:rsidRDefault="00C66CF4" w:rsidP="006A6D3F">
            <w:r>
              <w:rPr>
                <w:rFonts w:hint="eastAsia"/>
              </w:rPr>
              <w:t>纯NTM（S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9.55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00</w:t>
            </w:r>
          </w:p>
        </w:tc>
      </w:tr>
      <w:tr w:rsidR="00C66CF4" w:rsidTr="00C66CF4"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纯NTM（PE）</w:t>
            </w:r>
          </w:p>
        </w:tc>
        <w:tc>
          <w:tcPr>
            <w:tcW w:w="1382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17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94.81</w:t>
            </w:r>
          </w:p>
        </w:tc>
        <w:tc>
          <w:tcPr>
            <w:tcW w:w="1383" w:type="dxa"/>
          </w:tcPr>
          <w:p w:rsidR="00C66CF4" w:rsidRDefault="00602B46" w:rsidP="006A6D3F">
            <w:r>
              <w:rPr>
                <w:rFonts w:hint="eastAsia"/>
              </w:rPr>
              <w:t>0</w:t>
            </w:r>
          </w:p>
        </w:tc>
      </w:tr>
    </w:tbl>
    <w:p w:rsidR="005F48E3" w:rsidRDefault="005F48E3" w:rsidP="006A6D3F">
      <w:r>
        <w:rPr>
          <w:rFonts w:hint="eastAsia"/>
        </w:rPr>
        <w:lastRenderedPageBreak/>
        <w:t>解释现象及原因。</w:t>
      </w:r>
    </w:p>
    <w:p w:rsidR="005F48E3" w:rsidRDefault="005F48E3" w:rsidP="006A6D3F">
      <w:pPr>
        <w:rPr>
          <w:rFonts w:hint="eastAsia"/>
        </w:rPr>
      </w:pPr>
      <w:bookmarkStart w:id="0" w:name="_GoBack"/>
      <w:bookmarkEnd w:id="0"/>
    </w:p>
    <w:p w:rsidR="005E215D" w:rsidRDefault="00602B46" w:rsidP="006A6D3F">
      <w:r>
        <w:rPr>
          <w:rFonts w:hint="eastAsia"/>
        </w:rPr>
        <w:t>混合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混合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89.37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混合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21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98.98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0</w:t>
            </w:r>
          </w:p>
        </w:tc>
      </w:tr>
    </w:tbl>
    <w:p w:rsidR="005F48E3" w:rsidRDefault="005F48E3" w:rsidP="006A6D3F">
      <w:r>
        <w:rPr>
          <w:rFonts w:hint="eastAsia"/>
        </w:rPr>
        <w:t>解释说明，</w:t>
      </w:r>
    </w:p>
    <w:p w:rsidR="005F48E3" w:rsidRDefault="005F48E3" w:rsidP="006A6D3F">
      <w:pPr>
        <w:rPr>
          <w:rFonts w:hint="eastAsia"/>
        </w:rPr>
      </w:pPr>
    </w:p>
    <w:p w:rsidR="005E215D" w:rsidRDefault="00602B46" w:rsidP="006A6D3F">
      <w:r>
        <w:rPr>
          <w:rFonts w:hint="eastAsia"/>
        </w:rPr>
        <w:t>交叉样本：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55"/>
        <w:gridCol w:w="1209"/>
        <w:gridCol w:w="1383"/>
        <w:gridCol w:w="1383"/>
        <w:gridCol w:w="1383"/>
        <w:gridCol w:w="1383"/>
      </w:tblGrid>
      <w:tr w:rsidR="00602B46" w:rsidTr="005F48E3">
        <w:tc>
          <w:tcPr>
            <w:tcW w:w="1555" w:type="dxa"/>
          </w:tcPr>
          <w:p w:rsidR="00602B46" w:rsidRDefault="00602B46" w:rsidP="006A6D3F"/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总样本量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样本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不合格样本</w:t>
            </w:r>
          </w:p>
        </w:tc>
        <w:tc>
          <w:tcPr>
            <w:tcW w:w="1383" w:type="dxa"/>
          </w:tcPr>
          <w:p w:rsidR="00602B46" w:rsidRDefault="005F48E3" w:rsidP="006A6D3F">
            <w:pPr>
              <w:rPr>
                <w:rFonts w:hint="eastAsia"/>
              </w:rPr>
            </w:pPr>
            <w:r>
              <w:rPr>
                <w:rFonts w:hint="eastAsia"/>
              </w:rPr>
              <w:t>平均比对率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合格率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S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  <w:tr w:rsidR="00602B46" w:rsidTr="005F48E3">
        <w:tc>
          <w:tcPr>
            <w:tcW w:w="1555" w:type="dxa"/>
          </w:tcPr>
          <w:p w:rsidR="00602B46" w:rsidRDefault="005F48E3" w:rsidP="006A6D3F">
            <w:r>
              <w:rPr>
                <w:rFonts w:hint="eastAsia"/>
              </w:rPr>
              <w:t>交叉样本（PE）</w:t>
            </w:r>
          </w:p>
        </w:tc>
        <w:tc>
          <w:tcPr>
            <w:tcW w:w="1209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1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  <w:tc>
          <w:tcPr>
            <w:tcW w:w="1383" w:type="dxa"/>
          </w:tcPr>
          <w:p w:rsidR="00602B46" w:rsidRDefault="005F48E3" w:rsidP="006A6D3F">
            <w:r>
              <w:rPr>
                <w:rFonts w:hint="eastAsia"/>
              </w:rPr>
              <w:t>0</w:t>
            </w:r>
          </w:p>
        </w:tc>
      </w:tr>
    </w:tbl>
    <w:p w:rsidR="005E215D" w:rsidRDefault="005F48E3" w:rsidP="006A6D3F">
      <w:r>
        <w:rPr>
          <w:rFonts w:hint="eastAsia"/>
        </w:rPr>
        <w:t>解释说明</w:t>
      </w:r>
    </w:p>
    <w:p w:rsidR="005F48E3" w:rsidRDefault="005F48E3" w:rsidP="006A6D3F">
      <w:pPr>
        <w:rPr>
          <w:rFonts w:hint="eastAsia"/>
        </w:rPr>
      </w:pPr>
    </w:p>
    <w:p w:rsidR="005F48E3" w:rsidRDefault="005F48E3" w:rsidP="006A6D3F">
      <w:r>
        <w:rPr>
          <w:rFonts w:hint="eastAsia"/>
        </w:rPr>
        <w:t>公式计算</w:t>
      </w:r>
    </w:p>
    <w:p w:rsidR="005F48E3" w:rsidRDefault="005F48E3" w:rsidP="006A6D3F">
      <w:r>
        <w:rPr>
          <w:rFonts w:hint="eastAsia"/>
        </w:rPr>
        <w:t>PE数据</w:t>
      </w:r>
    </w:p>
    <w:p w:rsidR="005F48E3" w:rsidRDefault="005F48E3" w:rsidP="006A6D3F">
      <w:r>
        <w:rPr>
          <w:rFonts w:hint="eastAsia"/>
        </w:rPr>
        <w:t>SE数据</w:t>
      </w:r>
    </w:p>
    <w:p w:rsidR="005F48E3" w:rsidRDefault="005F48E3" w:rsidP="006A6D3F">
      <w:pPr>
        <w:rPr>
          <w:rFonts w:hint="eastAsia"/>
        </w:rPr>
      </w:pPr>
    </w:p>
    <w:p w:rsidR="005E215D" w:rsidRDefault="005F48E3" w:rsidP="006A6D3F">
      <w:r>
        <w:rPr>
          <w:rFonts w:hint="eastAsia"/>
        </w:rPr>
        <w:t>结论：</w:t>
      </w:r>
    </w:p>
    <w:p w:rsidR="005F48E3" w:rsidRDefault="005F48E3" w:rsidP="006A6D3F">
      <w:r>
        <w:rPr>
          <w:rFonts w:hint="eastAsia"/>
        </w:rPr>
        <w:t>对于PE数据。流程可以得到很好的比对率</w:t>
      </w:r>
    </w:p>
    <w:p w:rsidR="005F48E3" w:rsidRDefault="005F48E3" w:rsidP="006A6D3F">
      <w:r>
        <w:rPr>
          <w:rFonts w:hint="eastAsia"/>
        </w:rPr>
        <w:t>SE数据：比对率不好，</w:t>
      </w:r>
    </w:p>
    <w:p w:rsidR="005F48E3" w:rsidRDefault="005F48E3" w:rsidP="006A6D3F">
      <w:pPr>
        <w:rPr>
          <w:rFonts w:hint="eastAsia"/>
        </w:rPr>
      </w:pPr>
      <w:r>
        <w:rPr>
          <w:rFonts w:hint="eastAsia"/>
        </w:rPr>
        <w:t>另外，如果有交叉感染的样本，比对率可能会下降。可是这一点解释不通啊。</w:t>
      </w:r>
    </w:p>
    <w:p w:rsidR="005F48E3" w:rsidRDefault="005F48E3" w:rsidP="006A6D3F"/>
    <w:p w:rsidR="005F48E3" w:rsidRDefault="005F48E3" w:rsidP="006A6D3F"/>
    <w:p w:rsidR="005F48E3" w:rsidRDefault="005F48E3" w:rsidP="006A6D3F"/>
    <w:p w:rsidR="005F48E3" w:rsidRDefault="005F48E3" w:rsidP="006A6D3F">
      <w:pPr>
        <w:rPr>
          <w:rFonts w:hint="eastAsia"/>
        </w:rPr>
      </w:pPr>
    </w:p>
    <w:p w:rsidR="008A64EF" w:rsidRPr="006A6D3F" w:rsidRDefault="008A64EF" w:rsidP="00EC7D52">
      <w:pPr>
        <w:rPr>
          <w:b/>
        </w:rPr>
      </w:pPr>
      <w:r w:rsidRPr="006A6D3F">
        <w:rPr>
          <w:rFonts w:hint="eastAsia"/>
          <w:b/>
        </w:rPr>
        <w:t>附录一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TB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MTB样本（174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945.4 Mycobacterium bovis AF2122/97 genome assembly, chromosome: Mycobacterium_bovis_AF2122/97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888.3 Streptomyces coelicolor A3(2)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62.3 Mycobacterium tuberculosis H37Rv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5.1 Mycobacterium tuberculosis DNA, complete genome, strain: HN-321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4.1 Mycobacterium tuberculosis DNA, complete genome, strain: HN-205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6.1 Mycobacterium tuberculosis DNA, complete genome, strain: HN-506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8033.1 Mycobacterium tuberculosis DNA, complete genome, strain: HN-024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0381.2 Mycobacterium tuberculosis strain MTB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2014.1 Mycobacterium tuberculosis strain MTB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920.1 Mycobacterium tuberculosis strain TB2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2506.2 Mycobacterium tuberculosis strain SCAID 187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809.1 Mycobacterium tuberculosis strain KIT8719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0.1 Mycobacterium tuberculosis strain 7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9.1 Mycobacterium tuberculosis strain GG-45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2.1 Mycobacterium tuberculosis strain GG-10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6.1 Mycobacterium tuberculosis strain GG-137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6.1 Mycobacterium tuberculosis strain GG-2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3.1 Mycobacterium tuberculosis strain GG-12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7.1 Mycobacterium tuberculosis strain GG-186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8.1 Mycobacterium tuberculosis strain GG-37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8.1 Mycobacterium tuberculosis strain GG-229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5.1 Mycobacterium tuberculosis strain GG-134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5.1 Mycobacterium tuberculosis strain GG-20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3.1 Mycobacterium tuberculosis strain GG-111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4.1 Mycobacterium tuberculosis strain GG-129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4.1 Mycobacterium tuberculosis strain GG-5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601.1 Mycobacterium tuberculosis strain GG-90-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5597.1 Mycobacterium tuberculosis strain 36-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1.1 Mycobacterium tuberculosis strain TBDM150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6.1 Mycobacterium tuberculosis strain TBDM26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6.1 Mycobacterium tuberculosis strain MDRMA15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1.1 Mycobacterium tuberculosis strain LN29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6.1 Mycobacterium tuberculosis strain LN36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1.1 Mycobacterium tuberculosis strain LN7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0.1 Mycobacterium tuberculosis strain LN3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6.1 Mycobacterium tuberculosis strain LE1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5.1 Mycobacterium tuberculosis strain LE7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1.1 Mycobacterium tuberculosis strain CSV957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0.1 Mycobacterium tuberculosis strain CSV361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6.1 Mycobacterium tuberculosis strain SLM0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5.1 Mycobacterium tuberculosis strain SLM0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0.1 Mycobacterium tuberculosis strain TBV536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5.1 Mycobacterium tuberculosis strain MDRDM109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9.1 Mycobacterium tuberculosis strain TBV476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0.1 Mycobacterium tuberculosis strain LN18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8.1 Mycobacterium tuberculosis strain TBV476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5.1 Mycobacterium tuberculosis strain CSV576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4.1 Mycobacterium tuberculosis strain TBDM248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3.1 Mycobacterium tuberculosis strain TBDM24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9.1 Mycobacterium tuberculosis strain MDRMA2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8.1 Mycobacterium tuberculosis strain MDRMA208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3.1 Mycobacterium tuberculosis strain MDRMA20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8.1 Mycobacterium tuberculosis strain LN369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7.1 Mycobacterium tuberculosis strain TBDM271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3.1 Mycobacterium tuberculosis strain LN358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8.1 Mycobacterium tuberculosis strain LE41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2.1 Mycobacterium tuberculosis strain TBDM21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3.1 Mycobacterium tuberculosis strain LE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7.1 Mycobacterium tuberculosis strain MDRMA20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8.1 Mycobacterium tuberculosis strain SLM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2.1 Mycobacterium tuberculosis strain MDRDM8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3.1 Mycobacterium tuberculosis strain SLM04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7.1 Mycobacterium tuberculosis strain LN367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8.1 Mycobacterium tuberculosis strain TBDM42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2.1 Mycobacterium tuberculosis strain LN29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3.1 Mycobacterium tuberculosis strain MDRDM26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7.1 Mycobacterium tuberculosis strain LE37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8.1 Mycobacterium tuberculosis strain LE48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2.1 Mycobacterium tuberculosis strain LE1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7.1 Mycobacterium tuberculosis strain CSV1167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7.1 Mycobacterium tuberculosis strain SLM0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3.1 Mycobacterium tuberculosis strain CSV451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2.1 Mycobacterium tuberculosis strain SLM03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1.1 Mycobacterium tuberculosis strain TBV536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7.1 Mycobacterium tuberculosis strain ME147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7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6.1 Mycobacterium tuberculosis strain MDRMA24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2.1 Mycobacterium tuberculosis strain LN37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1.1 Mycobacterium tuberculosis strain LN235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7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6.1 Mycobacterium tuberculosis strain CSV1039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40.1 Mycobacterium tuberculosis strain TBV495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5.1 Mycobacterium tuberculosis strain TBDM24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30.1 Mycobacterium tuberculosis strain MDRMA244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9.1 Mycobacterium tuberculosis strain LN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5.1 Mycobacterium tuberculosis strain MDRMA86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04.1 Mycobacterium tuberculosis strain LE7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9.1 Mycobacterium tuberculosis strain CSV383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4.1 Mycobacterium tuberculosis strain MDRMA70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20.1 Mycobacterium tuberculosis strain LN18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8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94.1 Mycobacterium tuberculosis strain SLM056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9.1 Mycobacterium tuberculosis strain LN11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9.1 Mycobacterium tuberculosis strain TBV500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5.1 Mycobacterium tuberculosis strain LN358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84.1 Mycobacterium tuberculosis strain MDRDM627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614.1 Mycobacterium tuberculosis strain LN358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9.1 Mycobacterium tuberculosis strain LE492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23574.1 Mycobacterium tuberculosis strain CSV464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P017901.1 Mycobacterium tuberculosis DNA, complete genome, strain: NCGM946K2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9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778.1 Mycobacterium tuberculosis strain DK9897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9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510.1 Mycobacterium tuberculosis strain Beijing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794.1 Mycobacterium tuberculosis strain SCAID 320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0.1 Mycobacterium tuberculosis strain F2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7.1 Mycobacterium tuberculosis strain 2211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339.1 Mycobacterium tuberculosis strain 22103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0.1 Mycobacterium tuberculosis strain ZMC13-26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101.1 Mycobacterium tuberculosis strain ZMC13-8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6.1 Mycobacterium tuberculosis strain 9607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9427.1 Mycobacterium tuberculosis strain 9612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6.1 Mycobacterium tuberculosis strain Beijing/391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0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5.1 Mycobacterium tuberculosis strain Beijing-like/3877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8.1 Mycobacterium tuberculosis strain Beijing-like/1104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3.1 Mycobacterium tuberculosis strain Beijing-like/35049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7.1 Mycobacterium tuberculosis strain Beijing-like/5014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7594.1 Mycobacterium tuberculosis strain Beijing-like/36918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3475.1 Mycobacterium tuberculosis strain 145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1.1 Mycobacterium tuberculosis strain I0002801-4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4.1 Mycobacterium tuberculosis strain M0002959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0.1 Mycobacterium tuberculosis strain I0002353-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5.1 Mycobacterium tuberculosis strain M0018684-2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3.1 Mycobacterium tuberculosis strain I0004241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8302.1 Mycobacterium tuberculosis strain I0004000-1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6888.1 Mycobacterium tuberculosis strain SCAID 252.0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968.1 Mycobacterium tuberculosis strain PR10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0895.1 Mycobacterium tuberculosis strain PR08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2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KK338747.1 Mycobacterium tuberculosis strain MAL010075 adPaI-supercont1.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6.1 Mycobacterium tuberculosis strain 410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M007645.1 Mycobacterium tuberculosis strain 6548 chromosome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BY01000001.1 Mycobacterium tuberculosis strain TB284 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R01000001.1 Mycobacterium tuberculosis strain M0002521-4 M0002521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2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E01000001.1 Mycobacterium tuberculosis strain M0021686-2 M002168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Y01000001.1 Mycobacterium tuberculosis strain M0022470-0 M0022470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T01000001.1 Mycobacterium tuberculosis strain M0014870-1 M0014870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I01000001.1 Mycobacterium tuberculosis strain M0004757-2 M0004757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JF01000001.1 Mycobacterium tuberculosis strain M0000956-4 M0000956-4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IK01000001.1 Mycobacterium tuberculosis strain M0005676-3 M0005676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W01000001.1 Mycobacterium tuberculosis strain M0012810-9 M001281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J01000001.1 Mycobacterium tuberculosis strain M0013032-9 M0013032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H01000001.1 Mycobacterium tuberculosis strain M0006465-0 M0006465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K01000001.1 Mycobacterium tuberculosis strain M0014892-5 M0014892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3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P01000001.1 Mycobacterium tuberculosis strain M0001638-7 M000163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HA01000001.1 Mycobacterium tuberculosis strain M0006024-5 M0006024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N01000001.1 Mycobacterium tuberculosis strain M0000827-7 M0000827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S01000003.1 Mycobacterium tuberculosis strain M0002998-4 M0002998-4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RGI01000001.1 Mycobacterium tuberculosis strain M0009182-8 M0009182-8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I00000000.1 Mycobacterium tuberculosis strain MTB9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L00000000.1 Mycobacterium tuberculosis strain MTB2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4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J00000000.1 Mycobacterium tuberculosis strain MTB8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NARM00000000.1 Mycobacterium tuberculosis strain MTB1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QGD01000001.1 Mycobacterium tuberculosis strain I0001224-0 I0001224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4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XV01000001.1 Mycobacterium tuberculosis strain 01-R1599 01-R159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NAA01000001.1 Mycobacterium tuberculosis strain 01-R0685 01-R068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VS01000002.1 Mycobacterium tuberculosis strain 04-R0275 04-R0275_contig2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YL01000001.1 Mycobacterium tuberculosis strain 02-R0990 02-R099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L01000001.1 Mycobacterium tuberculosis strain 99-R893 99-R89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PA01000001.1 Mycobacterium tuberculosis strain 01-R0272 01-R027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U01000001.1 Mycobacterium tuberculosis strain 01-R0953 01-R095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M01000003.1 Mycobacterium tuberculosis strain I0003938-3 I0003938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AF01000001.1 Mycobacterium tuberculosis strain I0004557-0 I0004557-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BZ01000001.1 Mycobacterium tuberculosis strain I0002987-1 I0002987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5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H01000001.1 Mycobacterium tuberculosis strain I0005760-9 I0005760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CW01000001.1 Mycobacterium tuberculosis strain I0003229-7 I0003229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OE01000001.1 Mycobacterium tuberculosis strain M0002202-1 M0002202-1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Z01000001.1 Mycobacterium tuberculosis strain M0003875-3 M0003875-3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X01000001.1 Mycobacterium tuberculosis strain M0005016-2 M0005016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J01000001.1 Mycobacterium tuberculosis strain 02-R0325 02-R032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U01000001.1 Mycobacterium tuberculosis strain M0006397-5 M0006397-5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LS01000001.1 Mycobacterium tuberculosis strain I0003088-7 I0003088-7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G01000003.1 Mycobacterium tuberculosis strain M0021577-3 M0021577-3_contig3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MTB_16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A01000001.1 Mycobacterium tuberculosis strain 01-R0240 01-R024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6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HD01000001.1 Mycobacterium tuberculosis strain 01-R1556 01-R1556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GE01000001.1 Mycobacterium tuberculosis strain 02-R0020 02-R0020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NF01000001.1 Mycobacterium tuberculosis strain M0021672-2 M0021672-2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MMP01000001.1 Mycobacterium tuberculosis strain M0014296-9 M0014296-9_contig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XWG00000000.1 Mycobacterium tuberculosis strain NZ494, whole genome shotgun sequencing project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MTB_17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UDZ00000000.1 Mycobacterium tuberculosis strain SIT745/EAI1-MYS, whole genome shotgun sequencing project</w:t>
            </w:r>
          </w:p>
        </w:tc>
      </w:tr>
    </w:tbl>
    <w:p w:rsidR="008A64EF" w:rsidRDefault="008A64EF" w:rsidP="00EC7D52"/>
    <w:p w:rsidR="008A64EF" w:rsidRDefault="008A64EF" w:rsidP="00EC7D52">
      <w:r>
        <w:t>附录二：</w:t>
      </w:r>
    </w:p>
    <w:tbl>
      <w:tblPr>
        <w:tblW w:w="8296" w:type="dxa"/>
        <w:tblLook w:val="04A0" w:firstRow="1" w:lastRow="0" w:firstColumn="1" w:lastColumn="0" w:noHBand="0" w:noVBand="1"/>
      </w:tblPr>
      <w:tblGrid>
        <w:gridCol w:w="1129"/>
        <w:gridCol w:w="7167"/>
      </w:tblGrid>
      <w:tr w:rsidR="008A64EF" w:rsidRPr="008A64EF" w:rsidTr="008A64EF">
        <w:trPr>
          <w:trHeight w:val="285"/>
        </w:trPr>
        <w:tc>
          <w:tcPr>
            <w:tcW w:w="82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（17）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纯NTM样本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22663.1 Mycobacterium kansasii ATCC 12478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HG917972.2 Mycobacterium marinum E11 main chromosom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X01000034.1 Mycobacterium terrae strain CIP 104321 CONTIG_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Z01000008.1 Mycobacterium triviale strain DSM 44153 CONTIG_1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DUB01000418.1 Mycobacterium ulcerans strain S4018 CONT697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OY01000081.1 Mycobacterium gordonae strain DSM 44160 CONTIG_171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QB01000146.1 Mycobacterium xenopi strain DSM 43995 CONTIG_9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2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GAQ01000220.1 Mycobacterium avium subsp. avium Env 77 MAVIUM-ENV77-CONTIG220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3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MVIJ01000001.1 Mycobacterium scrofulaceum strain DSM 43992 NODE_1_LENGTH_467512_COV_40.3479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4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LQPW01000031.1 Mycobacterium szulgai strain DSM 44166 CONTIG_126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5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07220.1 Mycobacterium chelonae CCUG 47445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6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1269.1 Mycobacterium fortuitum strain CT6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7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8596.1 Mycobacterium smegmatis str. MC2 155 chromosome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8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0397.1 Mycobacterium abscessus chromosome, complete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19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AZYN01000324.1 Mycobacterium gastri 'Wayne' CONTIG324, whole genome shotgun sequenc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lastRenderedPageBreak/>
              <w:t>NTM_20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16946.1 Mycobacterium intracellulare ATCC 13950, complete genome</w:t>
            </w:r>
          </w:p>
        </w:tc>
      </w:tr>
      <w:tr w:rsidR="008A64EF" w:rsidRPr="008A64EF" w:rsidTr="008A64EF">
        <w:trPr>
          <w:trHeight w:val="285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NTM_21</w:t>
            </w:r>
          </w:p>
        </w:tc>
        <w:tc>
          <w:tcPr>
            <w:tcW w:w="71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A64EF" w:rsidRPr="008A64EF" w:rsidRDefault="008A64EF" w:rsidP="008A64EF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8A64EF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CP014475.1 Mycobacterium phlei strain CCUG 21000, complete genome</w:t>
            </w:r>
          </w:p>
        </w:tc>
      </w:tr>
    </w:tbl>
    <w:p w:rsidR="008A64EF" w:rsidRDefault="00567833" w:rsidP="00EC7D52">
      <w:r>
        <w:rPr>
          <w:rFonts w:hint="eastAsia"/>
        </w:rPr>
        <w:t>附录三：交叉反应原物种</w:t>
      </w:r>
    </w:p>
    <w:tbl>
      <w:tblPr>
        <w:tblW w:w="8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29"/>
        <w:gridCol w:w="7177"/>
      </w:tblGrid>
      <w:tr w:rsidR="00567833" w:rsidRPr="00567833" w:rsidTr="005E215D">
        <w:trPr>
          <w:trHeight w:val="285"/>
        </w:trPr>
        <w:tc>
          <w:tcPr>
            <w:tcW w:w="8306" w:type="dxa"/>
            <w:gridSpan w:val="2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交叉反应物种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编号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样本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</w:t>
            </w: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3098.1 Streptococcus pneumoniae R6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2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795.1 Staphylococcus aureus subsp. aureus NCTC 8325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3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07.1 Haemophilus influenzae Rd KW20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4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Z_BAED01000083.1 Gordonia amarae NBRC 15530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5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2516.2 Pseudomonas aeruginosa PAO1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6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0913.3 Escherichia coli str. K-12 substr. MG1655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7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32089.1 Candida albicans SC5314 chromosome 1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8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4461.1 Staphylococcus epidermidis ATCC 12228 chromosome, complete genom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9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BCLC01000001.1 Cryptococcus sp. JCM 24511 DNA, scaffold: scaffold_0, strain: JCM 24511, whole genome shotgun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S10</w:t>
            </w:r>
          </w:p>
        </w:tc>
        <w:tc>
          <w:tcPr>
            <w:tcW w:w="7177" w:type="dxa"/>
            <w:shd w:val="clear" w:color="auto" w:fill="auto"/>
            <w:noWrap/>
            <w:vAlign w:val="bottom"/>
            <w:hideMark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  <w:r w:rsidRPr="00567833">
              <w:rPr>
                <w:rFonts w:ascii="等线" w:eastAsia="等线" w:hAnsi="等线" w:cs="宋体" w:hint="eastAsia"/>
                <w:color w:val="000000"/>
                <w:kern w:val="0"/>
                <w:sz w:val="20"/>
              </w:rPr>
              <w:t>&gt;NC_007373.1 Influenza A virus (A/New York/392/2004(H3N2)) segment 1, complete sequence</w:t>
            </w:r>
          </w:p>
        </w:tc>
      </w:tr>
      <w:tr w:rsidR="00567833" w:rsidRPr="00567833" w:rsidTr="00567833">
        <w:trPr>
          <w:trHeight w:val="285"/>
        </w:trPr>
        <w:tc>
          <w:tcPr>
            <w:tcW w:w="1129" w:type="dxa"/>
            <w:shd w:val="clear" w:color="auto" w:fill="auto"/>
            <w:noWrap/>
            <w:vAlign w:val="center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  <w:tc>
          <w:tcPr>
            <w:tcW w:w="7177" w:type="dxa"/>
            <w:shd w:val="clear" w:color="auto" w:fill="auto"/>
            <w:noWrap/>
            <w:vAlign w:val="bottom"/>
          </w:tcPr>
          <w:p w:rsidR="00567833" w:rsidRPr="00567833" w:rsidRDefault="00567833" w:rsidP="0056783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0"/>
              </w:rPr>
            </w:pPr>
          </w:p>
        </w:tc>
      </w:tr>
    </w:tbl>
    <w:p w:rsidR="00567833" w:rsidRPr="00567833" w:rsidRDefault="00567833" w:rsidP="00EC7D52"/>
    <w:sectPr w:rsidR="00567833" w:rsidRPr="0056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6D69" w:rsidRDefault="00A96D69" w:rsidP="005E215D">
      <w:r>
        <w:separator/>
      </w:r>
    </w:p>
  </w:endnote>
  <w:endnote w:type="continuationSeparator" w:id="0">
    <w:p w:rsidR="00A96D69" w:rsidRDefault="00A96D69" w:rsidP="005E21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6D69" w:rsidRDefault="00A96D69" w:rsidP="005E215D">
      <w:r>
        <w:separator/>
      </w:r>
    </w:p>
  </w:footnote>
  <w:footnote w:type="continuationSeparator" w:id="0">
    <w:p w:rsidR="00A96D69" w:rsidRDefault="00A96D69" w:rsidP="005E21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47A60"/>
    <w:rsid w:val="00171E57"/>
    <w:rsid w:val="001D066D"/>
    <w:rsid w:val="00206B94"/>
    <w:rsid w:val="00246083"/>
    <w:rsid w:val="002771EF"/>
    <w:rsid w:val="002C0579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67833"/>
    <w:rsid w:val="005C0F37"/>
    <w:rsid w:val="005E215D"/>
    <w:rsid w:val="005F0BBA"/>
    <w:rsid w:val="005F48E3"/>
    <w:rsid w:val="00602B46"/>
    <w:rsid w:val="0061742C"/>
    <w:rsid w:val="006A4799"/>
    <w:rsid w:val="006A6D3F"/>
    <w:rsid w:val="00726410"/>
    <w:rsid w:val="00860CC0"/>
    <w:rsid w:val="008676E8"/>
    <w:rsid w:val="008A64EF"/>
    <w:rsid w:val="0092462F"/>
    <w:rsid w:val="009E13F0"/>
    <w:rsid w:val="00A96D69"/>
    <w:rsid w:val="00AD3D0C"/>
    <w:rsid w:val="00B000BB"/>
    <w:rsid w:val="00B14800"/>
    <w:rsid w:val="00B41C92"/>
    <w:rsid w:val="00B54694"/>
    <w:rsid w:val="00B610FB"/>
    <w:rsid w:val="00B637FF"/>
    <w:rsid w:val="00B77F5A"/>
    <w:rsid w:val="00B85375"/>
    <w:rsid w:val="00B92F88"/>
    <w:rsid w:val="00C006AC"/>
    <w:rsid w:val="00C66CF4"/>
    <w:rsid w:val="00C81F6E"/>
    <w:rsid w:val="00C92E56"/>
    <w:rsid w:val="00CA00DD"/>
    <w:rsid w:val="00CE3411"/>
    <w:rsid w:val="00D36EE7"/>
    <w:rsid w:val="00D51D4E"/>
    <w:rsid w:val="00D61A9A"/>
    <w:rsid w:val="00E155A2"/>
    <w:rsid w:val="00E47390"/>
    <w:rsid w:val="00E527ED"/>
    <w:rsid w:val="00EC7D52"/>
    <w:rsid w:val="00EF2FD8"/>
    <w:rsid w:val="00F17468"/>
    <w:rsid w:val="00F542CB"/>
    <w:rsid w:val="00F66C62"/>
    <w:rsid w:val="00FE3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DB1AE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  <w:style w:type="paragraph" w:styleId="a6">
    <w:name w:val="header"/>
    <w:basedOn w:val="a"/>
    <w:link w:val="a7"/>
    <w:uiPriority w:val="99"/>
    <w:unhideWhenUsed/>
    <w:rsid w:val="005E21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E21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E21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E215D"/>
    <w:rPr>
      <w:sz w:val="18"/>
      <w:szCs w:val="18"/>
    </w:rPr>
  </w:style>
  <w:style w:type="table" w:styleId="aa">
    <w:name w:val="Table Grid"/>
    <w:basedOn w:val="a1"/>
    <w:uiPriority w:val="39"/>
    <w:rsid w:val="00C66C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3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3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52</Words>
  <Characters>18538</Characters>
  <Application>Microsoft Office Word</Application>
  <DocSecurity>0</DocSecurity>
  <Lines>154</Lines>
  <Paragraphs>43</Paragraphs>
  <ScaleCrop>false</ScaleCrop>
  <Company/>
  <LinksUpToDate>false</LinksUpToDate>
  <CharactersWithSpaces>2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杜诗熠(Shiyi Du)</cp:lastModifiedBy>
  <cp:revision>2</cp:revision>
  <dcterms:created xsi:type="dcterms:W3CDTF">2018-06-14T08:02:00Z</dcterms:created>
  <dcterms:modified xsi:type="dcterms:W3CDTF">2018-06-14T08:02:00Z</dcterms:modified>
</cp:coreProperties>
</file>